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 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 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อ่านแบบทำนองเสนาะ 1, 2, 3ผู้เอ๋ยผู้หญิง มีคำเรียกมากมายยิ่งชวนขานไขส่องสะท้อนภูมิปัญญาของคนไทยฉลาดใช้หลากถ้อยคำความหมายดีอรทัย นงคราญ ดวงสมรเยาวมา โฉมศรี นวลลออ สุดา กัลยาณี นารี บังอร สื่อ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ปรบมือให้ตัวเองครับ เด็ก ๆ 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เอ้ ครูความรู้เดิมเด็ก ๆ หน่อยครับ เขาเรียกว่าคำอะไรนะ คำที่มีความหมายเหมือนกันแต่เวลาเขียนเราเขียนไม่เหมือนกัน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 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ถือเป็นความอัจฉริยะของผู้แต่ง หรือกวี นี่คือการอ่านเป็นทำนองเสนา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ช่วยกันคิด ทำไมมันถึงเพาะ ถึงไพเราะได้เพราะอะไรลูกเพราะอะไรครูคณิตา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อย่าง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ร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ทำอย่างไรให้เกิดความไพเราะใช่ไหมเด็ก ๆ เพราะฉะนั้น วันนี้น่าจะสนุกสนานกันน่าดู ครูจะมีอะไรให้นักเรียนทำหลายสิ่งหลายอย่างอย่างไรล่ะ ในการอ่าน ในการแบ่งวรรคของบทร้อยกรองดังกล่าว ให้มันเกิดความไพเราะนี่นักเรียน แบ่งวรรคอย่างไรครูคณิตาเคยสอนแล้วด้ว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 ค่ะ การแบ่งจังหวะในการอ่านคำนะคะ เราจะต้องอ่านเป็น 3-2-3 หรือ3 3 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ทำอย่างไรให้อ่านลงก็ 3 3 3ทำอย่างไรให้อ่ายลง 3-2-3ดูตามบริบท อ่านจะเป็น 2 3 หรือ 2 ก็ได้มันต้องดูว่าคำมันลง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มันเป็นอย่างไรครูคณิตาได้ยินไหมครับ เสียงเป็นอย่างไ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ไพเราะ ถ้าไม่มี3 ข้อนี้นี่ ก็จะอ่านได้ไม่อย่างไพเราะ เสียงสูง ต่ำ หนัก เบา สั้น ยาว หมายถึงดนตรีลูก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เป็นมนุษย์เป็นได้เพราะใจสูง นี่เอื้อน เอื้อนเพราะอะไร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ซึ่งจะต้องอ่านอย่างมีจังหวะ ลีลาและท่วงทำนองตามลักษณะของคำประพันธ์มากเลยนะครับ ก็จะต้องอ่านนี่จังหวะคืออะไรจังหวะ คือ ลงจังหวะเป๊ะ ๆ ๆ คือ การตีบทการแสดงบทบาทมันคือ ลีลา ผู้ที่จะอ่านได้ดีก็ต้องลีลาดีจำครูไว้นะ ใครลีลาดีสำคัญมาก ต้องลงเป็นห้อง ๆ ๆ 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 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 อ่านบทร้อยกรองเรื่องสุภาษิตสอนหญิงได้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คือหนูจะต้องบอกหลักการได้ว่าอ่านอย่างไร2. ต้องอ่านให้ครูฟังได้ และต้องเห็นความสำคัญนะครับ นักเรียนบททวนความรู้กันเรื่อง การอ่านออกเสียงบทร้อยหก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าน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 การอ่านบทร้อยกรองเป็นทำนองเสนาะ เป็นการอ่านเพื่อให้เกิความเพลิดเพลินในการอ่านบทประพันธ์ซึ่งต้องมีจังหวะ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ธรรมดากับการอ่านแบบทำนองเสนาะ นี่คือหลักการทั่ว ๆ ไปแต่ครูอยากให้นักเรียนได้ศึกษาเกี่ยวกับเรื่องการอ่านเป็นทำนองเสนาะมันเป็นอย่างไร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ะคะ เป็นการอ่าย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นะครับ ว่า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นี่ก็ต้องศึกษาว่าอ่านอย่างไร 3 2 3ลงอย่างไร ลงคำอย่างไร ลงเสียงอย่างไร อ่านร่าย ก็ต้องรู้ว่าร่ายนี่อ่านอย่างไร กาพย์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ถ้านักเรียนไม่รู้หลักการหรือลักษณะบังคับ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 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อันนี้สำคัญมากนะครับ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ก็คือเราจะต้องศึกษาก่อนนะคะ ว่าบทที่เราจะอ่านนั้นเป็นบทประเภทได้ และเมื่อเราศึกษาเสร็จเรียบร้อยแล้ว เราจะอ่านได้ถูกต้องตามลักษณะบังคับ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แล้วข้อที่ 3อ่านเสียงดังฟังชัด ดังฟังชัดไม่ใช่ตะโกนนะลูกดังฟังชัด คือ เสียงถ้อยคำที่เปร่งออกมาจากลำคอเรามันจะต้องดัง คำต้องชัดเจน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ครูมีกลอนมา 1 บทน่ะ เดี๋ยวลองอ่านกันเลยนะอ่านเป็นทำนองเสนาะ เดี๋ยวอ่านพร้อม ๆ ครูได้หรือไม่นะครับ ให้ออกเสียงคำให้ชัดเจน 1 2 3แสงอาทิตย์ปิดฟ้าเลื่อนลาหายทุกข์กล้ำกลายเกลื่อนกลุ้มรุมหน้าหลังรอยอาลัยฟ้ามืดมาบดบัง ร่องรอยหวังล่ำลาละลายเลือนถามครูคณิตาก่อนกลอนบทนี้นี่เร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พยัญชนะหรือเปปล่าคะ</w:t>
      </w:r>
    </w:p>
    <w:p>
      <w:pPr>
        <w:pStyle w:val="BodyText"/>
      </w:pPr>
      <w:r>
        <w:t xml:space="preserve">(คุณครูปรเมษฐ) เล่นร. เรือ, ล. ลิง คราวนี้ มันก็จะพิสูจน์นักเรียนที่อ่าน ถ้านักเรียนเข้าใจหลักการอ่านคำควบกล้ำ กล้ำ เกลื่อน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นี่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 ก็จะทำให้บทกลอนเหล่านี้นะคะ ก็คือเพี้ยนไปนะคะ หรือว่าผิดไปนั่นเอง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น้นย้ำนะครับ ร. เรือ, ล. ลิง คำควบกล้ำนะครับ 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 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อ่านแบบธรรมดานะคะ ถึงบางพูดพูดดีเป็นศรีศักดิ์ มีคนรัก รสถ้อย อร่อยจิต แม้นพูดชั่ว ตัวตายทำลายมิตร จะชอบผิด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กับนักเรียนอ่านเมื่อสักครู่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ตามใบความรู้นะครับ คำที่รับสัมผัสกันต้องอ่านเน้นเสียงให้ชัด เดี๋ยวไปดูกัน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ครูทำแดง ๆ ไว้ แดง ๆ แดงนี่ไว้เพื่ออะไรนักเรียนครูจะให้นักเรียนตอบครูสิว่าคำนี้ครูออกเสียงว่าอย่างไร ตอบครูครับ เมื่อสักครู่ครูออกเสียงว่าอย่างไรถูกเปล่าครูคณิตา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 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อะ-ดิด-สอนลองนะครับ ๆ คิดถึงบาทบพิตรอดิศร แต่อีกแบบหนึ่งที่ครูออกเสียง คิดถึงบาทบพิตรอะ-ดิด-สอน คำมันเป็นอย่างไรกันทันทีเลยนักเรียน มันรู็สึกผิดทันทีเลยตรงนี้เสีงยงไม่ชัดนะ เพื่อให้รับสัมผัสกับคำว่า บพิตรนั่นเอง ข้อต่อไปครับ 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คณิตา)อย่างไร เดี๋ยวไปดูกันเลย ครูยกมาบทกลอนหนึ่งคืออะไร 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ถ้ามีนี่เป็นปัญหาเลย เพราะมีการชิงสัมผัสตอนที่เรียนระดับสูงกว่านี้ ว่าชิงสัมผัมเป็นอย่างไรสั่นกับสนั่นครูคณิตา ดูต่อที่วรรค วรรครับ หรือ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มีคำอะไรบ้างคะ</w:t>
      </w:r>
    </w:p>
    <w:p>
      <w:pPr>
        <w:pStyle w:val="BodyText"/>
      </w:pPr>
      <w:r>
        <w:t xml:space="preserve">(คุณครูปรเมษฐ) ตอบครับ เล็งครับ เก่งมาก</w:t>
      </w:r>
    </w:p>
    <w:p>
      <w:pPr>
        <w:pStyle w:val="BodyText"/>
      </w:pPr>
      <w:r>
        <w:t xml:space="preserve">(คุณครูคณิตา) เล็งแลใช่ไหมคะ 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 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พี่โหยหาหวนฮึกนึกแต่นาง คำว่า หึก สัมผัสกับเพราะว่าถ้ามีจะเป็นชิงสัมผัส ลองอ่านเป็นทำนองเสนาะพร้อม ๆ กันครับ ยามตัวใกล้ใจสั่นสนั่นไหวยามอยู่ไกลคิดถึงคนึงหาเล็งแลจ้องน้องนวลชวนเพลินตาพี่โหยหาหวนฮึกนึกแต่นาง เห็นไหม ครูก็จะใส่ใส่ให้มันเสียงมันหนักขึ้น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 แล้วก็จะมีสั้นยาวสูงต่ำนะ</w:t>
      </w:r>
    </w:p>
    <w:p>
      <w:pPr>
        <w:pStyle w:val="BodyText"/>
      </w:pPr>
      <w:r>
        <w:t xml:space="preserve">(คุณครูปรเมษฐ) ใช่ครับแต่ครูอาจจะอ่านไม่เพราะสำหรับนักเรียนก็ได้ ขอให้ทำนองถูกข้อที่ 8 ว่าอย่างไรครับ 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รุปรเมษฐ</w:t>
      </w:r>
    </w:p>
    <w:p>
      <w:pPr>
        <w:pStyle w:val="BodyText"/>
      </w:pPr>
      <w:r>
        <w:t xml:space="preserve">(คุณครูปรเมษฐ) 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ิราศ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นักเรียนคะ สิ่งที่ครูอ่านนี่อาจจะถูกหรือผิดก็ได้นะคะ ลองอ่านไปพร้อม ๆ กันเลยนะคะ ถึงบางซื่อ ชื่อบางนี่สุจริตเหมือนชื่อจิตรที่พี่ตรงจำนงสมรมิตรจิตรก็ขอให้มิตรใจจร ใจสมรขอให้ซื่อเหมือนชื่อบางคุณครูคณิตาและนักเรียน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 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 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วรรคไหน วรรคไหนคะ นั่นก็คือวรรคที่1 นั่นเองค่ะ หรือว่าวรรคแรกนะคะ</w:t>
      </w:r>
    </w:p>
    <w:p>
      <w:pPr>
        <w:pStyle w:val="BodyText"/>
      </w:pPr>
      <w:r>
        <w:t xml:space="preserve">(คุณครูปรเมษฐ)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คำสุดท้ายมีปัญญ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</w:t>
      </w:r>
    </w:p>
    <w:p>
      <w:pPr>
        <w:pStyle w:val="BodyText"/>
      </w:pPr>
      <w:r>
        <w:t xml:space="preserve">(คุณครูปรเมษฐ) ถามครูคณิตาต่อ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 ใช่นะ เขาเปรียบเทียบกับความรักใช่ไหมความรักนี่สวยสดงดงาม ลองอ่าน เดี๋ยวอ่านพร้อม ๆ กับครูนะครับ เขาย่อมเปรียบเทียบความว่ายามรักแต่น้ำผักต้มขมชมว่าหวานครั้นรักจางห่างเหินไปเนิ่นนานแต่น้ำตาลว่าเปรี้ยวไม่เหลียวแลนี่มันเกี่ยวกับความรัก เราก็ต้องทำบทนี่ให้มันเกิดความไพเราะ ให้มันถ่ายทอดถึงความรู้สึกว่า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แต่พอรักไปนาน ๆ น้ำตาลยังว่าเปรี้ยวเลยเพราะฉะนั้นนี่ นักเรียนได้เรียนรู้เกี่ยวกับความรักนะ มันเป็นเรื่องของอนาคตนะครับ เมื่อกี้ที่คุณครูปรเมษฐอ่านไปเมื่อกี้นี่นะคะ น้ำเสียง เด็ก ๆ ตอบคุณครูคณิตาสิว่าน้ำเสียงของคุณครูปรเมษฐเป็นอย่างไรความรักก็จริง แต่เป็นการเปรียบเทียบรักในช่วงแรก ๆ กับเมื่อเรารักไปนาน ๆ มันเกิดอะไรขึ้น น้ำเสีย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สองวรรคแรงมีความสุข 2 วรรครักเศร้านี่คือการใช้เสียงนักเรียนจะได้รับรู้ไปเรื่อย ๆ นะ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ถูกต้องครับ 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ันนี้เป็นพระอภัยมณีใช่ไหม ของพระบรมครูนักเรียนเรียนเมื่อตอน ป.4 นะครับ อ่านพร้อม ๆ กับครู อันนี้ท่องได้อยู่แล้ว แล้วสอนว่าอย่าไว้ใจมนุษย์ เห็นไหมคำมันสัมผัสกัน มันลึกลับแสนสุดลึกล้ำเหลือกำหนด ถึงเถาวัลย์พันเกี่ยวที่เลี้ยวลดก็ไม่คดเหมือนหนึ่งในน้ำใจคนน้ำใจคน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ก็จบพอดี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เดี๋ยวเราไปอ่านกันเลยเด็ก ๆ เดี๋ยวครูจะนำอ่านนะครับ บทที่ 1 อ่านแบบทำนองเสนาะก่อนนะ 1,2 3 ระวังดูเรือนเย้าและข้าวของจะบกพร่องอะไรที่ไหนนั่นเห็นไม่มีแล้วอย่าอ้างว่าช่างมัน จงผ่อนผันเก็บเล็มให้เต็มลง นี่อ่านบทขนเต็มลง นี่อ่านบทขนบเดิมใช่ไหมครูคณิตา คืออ่านแบบกลอนสุภาพ ทำนองเสนาะเบื่อนะนักเรียน มันสามารถเปลี่ยนทำนองได้ไหม ย่อมได้ครับ ถ้าเรียนกับครูนี่เปลี่ยนได้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เปลี่ยนได้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เดี๋ยวนักเรียนลองฟังครูก่อนแล้วลองขับเองนะครับ 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มีสลึงพึงประจบให้ครบบาทอย่าให้ขาดสิ่งของประสงค์จงมักน้อย ห้าให้กินน้อย ค่อยบรรจง อย่าจ่ายลงจะยากนานเอยไม่จำเป็นต้องอ่านแบบขนบเดิมก็ได้จะอ่านแบบไหนก็ได้ ดูวรรคต่อไป ดูบทต่อไปนนักเรียนร้องได้แล้ว ลองรับฮาไฮ่ แล้วอ่านครับ ห้าให้ ก็อย่าไปพิไรซื้อให้เป็นมื้อเป็นคราวทั้งคาวหมาน เมื่อพ่อแม่ ฮาไฮ่ชรากาล จงเลี้ยงท่านอย่าให้ระทดใจเอยได้ อันนี้เขาเรียกว่าเพลงเทพทองนะ นักเรียนอยากรู้ว่าร้องอย่างไร 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ก็ลองร้องตามครูนะครับ ด้วยชนกชนนีนั้นมีคุณได้การุญเลี้ยงรักษามาจนใหญ่ อุ้มอุทรป้อนข้าวเป็นเท่าไร หวังจะได้พึ่งพาธิดาดวงไปพร้อม ๆ กัน พึ่งพาธิดาดวงถ้าเราดีมีจิตคิดอุปถัมภ์กุศลล้ำเลิศเท่าภูเขาหลวง จะปรากฏยศยิ่งสิ่งทั้งปวงกว่าจะล่วงลุถึงซึ่งพิมาน เทพไทในห้องสิบหกชั้นจะชวนกันสววญเสริญสรรเสริญเจริญสารว่าสตรีนี้เป็นย อดยุพาพาลได้เลี้ยงท่านชนกชนชีนี่เห็นไหม ครูก็สามารถนำไปร้องเป็นเพลงแหล่ได้นักเรียนก็เช่นเดียวกัน ชื่อก็บอกอยู่แล้วทำนองเสนาะทำอย่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นะคะ</w:t>
      </w:r>
    </w:p>
    <w:p>
      <w:pPr>
        <w:pStyle w:val="BodyText"/>
      </w:pPr>
      <w:r>
        <w:t xml:space="preserve">(คุณครูปรเมษฐ) เหนื่อยแล้วนี่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คราวนี้อันนี้เดี๋ยวให้เป็นทำนองเสนาะแบบธรรมดานะครับ แล้วจะให้นักเรียนเริ่มพร้อม ๆ กันนะ ฝึกมาเยอะแล้ว อันนี้ตามขนบเดิมแม้นจะเรียนวิชาทางทางค้าขายอย่าปากร้ายพูดจาอัชฌาสัยจะซื้อง่ายขายดีมีกำไร ด้วยเขาไม่เคืองจิตระอิดระอา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 เห็นไหมนักเรียนที่ครูได้ถ่ายทอดให้นักเรียน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 นะคะ ฝึกอ่านบทร้อยกรองค่ะ ใส่ทำนองให้เพราะ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 กิจกรรมก็คือนักเรียนแบ่งกลุ่ม 4 คนนี่ แบ่งกลุ่ม 4 คนทำอะไรครับ เพื่อจะฝึกอ่านบทร้อยกรองจากเรื่องสุภาษิตสอนหญิง แต่วิธีการของครูนะเมื่อนักเรียนจับกลุ่มเป็นที่เรียบร้อยแล้วนะให้เลือกบทที่ตนชอบในเรื่อง สุภาษิตสอนหญิงนะ ไม่ใช่ฉะเพราะแต่ที่ครูนำขึ้นกระดานนะ2 บท เป็นอะไรต่อให้อ่านแบบขนบเดิม บทที่ 2ให้ใส่ทำนองเอง แล้วเดี๋ยวคุณครูปลายทางจะได้รู้ว่าลูกศิษย์ของท่านนั้นมี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 ก็คือ 1. ให้นักเรียนร่วมกิจกรรมกลุ่มค่ะ 2. ดูนักเรียนที่ยังอ่านไม่คล่องให้มาฝึกอ่านกับครู 3. ร่วมกันเสนอแนะการอ่านบทร้อยกรองของนักเรียนแต่ละกลุ่มค่ะ นักเรียนคะ หากจำนวนไม่พอนะคะ ก็ให้จัดตามความเหมาะสม คุณครูประจำวิชานะคะ ก็สามารถที่จะจัดได้เลยนะคะ 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 เพิ่มเติมหน่อยครับ คุณครูปลายทางครับ ถ้าลูกศิษย์ของท่านมีความสามรถนั้น ผมอยากชื่นชมบ้างผมและครูคณิตาก็อยากเห็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ครับ ครับ 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หากนักเรียนนะคะ ยังซ้อมท่องบทเหล่านี้นะ ยังไม่เรียบร้อยนะ ก็สามารถที่ไปฝึกเพิ่มเติมได้ค่ะ ครูประจำวิชาก็สามารถที่จะฝึกท่องในช่วงเวลาว่างได้ค่ะ เอาล่ะค่ะ วันนี้เรามาถึงช่วง… ช่วงอะไรคะ 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 เด็ก ๆ ครับ เรามาสรุปเป็นผังความคิดนะ หลักการอ่านออกเสียงบทร้อยกร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อ่าน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้นสิ่งสร้างสรรค์ขึ้นมา</w:t>
      </w:r>
    </w:p>
    <w:p>
      <w:pPr>
        <w:pStyle w:val="BodyText"/>
      </w:pPr>
      <w:r>
        <w:t xml:space="preserve">(คุณครูคณิตา) วันนี้เรามีคำถามกันไหมคะ ครูปรเมษฐ</w:t>
      </w:r>
    </w:p>
    <w:p>
      <w:pPr>
        <w:pStyle w:val="BodyText"/>
      </w:pPr>
      <w:r>
        <w:t xml:space="preserve">(คุณครูปรเมษฐ) มีสิครับ ครูคณิตาการอ่านออกเสียงบทร้อยกรองนี่นะครับ มันทำให้เกิดความรู้สึกอย่างไรเด็ก ๆ ครับ อ่านออกเสียงบทร้อยกรอง มันทำให้เรานี่รู้สึกเป็นอย่างไร ไหนช่วยแสดงความคิดเห็นหน่อย เดี๋ยวครูคณิตาจะฟังแล้วจะมาสรุปอีกครั้งหนึ่ง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ในบทร้อยกรองหรือบทอาขยานแต่ละบทนี่ มันแฝงด้วยข้อคิด การมีข้อคิดนี่นักเรียนก็สามารถนำแนวคิดไปปรับใช้ในชีวิตแล้วถ้านักเรียนสามารถอ่านทำนองเสนาะหลายอย่างได้ มันเป็นที่มาแห่งการแต่งคำประพันธ์นั้น ๆ ได้เช่นเดียวกันใช่ไหมครับ 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 ไม่งามดีตัวบท สิ่งที่นักเรียนต้องเตรียมนะครับ คืออะไร เอ่ย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 วันนี้ครูทั้ง 2 คนก็ขอลานักเรียนไปก่อนนักเรียนล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88 แบ่งพิมพ์ (DLTV ภาษาไทย ป. 6 หน่วยที่ 5) ๓ อ่านบทร้อยกรอง ๑๗ ส.ค. ๖๔ (มีใบความรู้) ตู่</dc:title>
  <dc:creator/>
  <cp:keywords/>
  <dcterms:created xsi:type="dcterms:W3CDTF">2022-04-29T03:43:09Z</dcterms:created>
  <dcterms:modified xsi:type="dcterms:W3CDTF">2022-04-29T03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5 น.</vt:lpwstr>
  </property>
  <property fmtid="{D5CDD505-2E9C-101B-9397-08002B2CF9AE}" pid="3" name="subtitle">
    <vt:lpwstr/>
  </property>
</Properties>
</file>